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11FD5" w14:textId="69C3C25E" w:rsidR="0007307B" w:rsidRPr="00B067D9" w:rsidRDefault="0007307B" w:rsidP="0007307B">
      <w:r w:rsidRPr="00B067D9">
        <w:t xml:space="preserve">Test  </w:t>
      </w:r>
      <w:proofErr w:type="spellStart"/>
      <w:r w:rsidRPr="00B067D9">
        <w:t>Test</w:t>
      </w:r>
      <w:proofErr w:type="spellEnd"/>
      <w:r w:rsidRPr="00B067D9">
        <w:t xml:space="preserve"> </w:t>
      </w:r>
      <w:proofErr w:type="spellStart"/>
      <w:r w:rsidRPr="00B067D9">
        <w:t>Test</w:t>
      </w:r>
      <w:proofErr w:type="spellEnd"/>
      <w:r w:rsidRPr="00B067D9">
        <w:t xml:space="preserve">  </w:t>
      </w:r>
      <w:proofErr w:type="spellStart"/>
      <w:r w:rsidRPr="00B067D9">
        <w:t>Test</w:t>
      </w:r>
      <w:proofErr w:type="spellEnd"/>
    </w:p>
    <w:p w14:paraId="618EEE11" w14:textId="77777777" w:rsidR="0007307B" w:rsidRPr="00B067D9" w:rsidRDefault="0007307B" w:rsidP="0007307B">
      <w:r w:rsidRPr="00B067D9">
        <w:t>Test</w:t>
      </w:r>
    </w:p>
    <w:p w14:paraId="434FEB27" w14:textId="77777777" w:rsidR="0007307B" w:rsidRPr="00B067D9" w:rsidRDefault="0007307B" w:rsidP="0007307B">
      <w:r w:rsidRPr="00B067D9">
        <w:t>Test</w:t>
      </w:r>
    </w:p>
    <w:p w14:paraId="6BFCFD00" w14:textId="77777777" w:rsidR="0007307B" w:rsidRPr="00B067D9" w:rsidRDefault="0007307B" w:rsidP="0007307B">
      <w:r w:rsidRPr="00B067D9">
        <w:t>Test</w:t>
      </w:r>
    </w:p>
    <w:p w14:paraId="6382CDED" w14:textId="77777777" w:rsidR="0007307B" w:rsidRPr="00B067D9" w:rsidRDefault="0007307B" w:rsidP="0007307B">
      <w:r w:rsidRPr="00B067D9">
        <w:t>Test</w:t>
      </w:r>
    </w:p>
    <w:p w14:paraId="2C22F0B7" w14:textId="77777777" w:rsidR="0007307B" w:rsidRPr="00B067D9" w:rsidRDefault="0007307B" w:rsidP="0007307B">
      <w:r w:rsidRPr="00B067D9">
        <w:t>Test</w:t>
      </w:r>
    </w:p>
    <w:p w14:paraId="53795A5F" w14:textId="77777777" w:rsidR="0007307B" w:rsidRPr="00B067D9" w:rsidRDefault="0007307B" w:rsidP="0007307B">
      <w:r w:rsidRPr="00B067D9">
        <w:t>Test</w:t>
      </w:r>
    </w:p>
    <w:p w14:paraId="718CC9B2" w14:textId="77777777" w:rsidR="0007307B" w:rsidRPr="00B067D9" w:rsidRDefault="0007307B" w:rsidP="0007307B">
      <w:r w:rsidRPr="00B067D9">
        <w:t>Test</w:t>
      </w:r>
    </w:p>
    <w:p w14:paraId="4122B40A" w14:textId="77777777" w:rsidR="0007307B" w:rsidRPr="00B067D9" w:rsidRDefault="0007307B" w:rsidP="0007307B">
      <w:r w:rsidRPr="00B067D9">
        <w:t>Test</w:t>
      </w:r>
    </w:p>
    <w:p w14:paraId="6B61BF91" w14:textId="77777777" w:rsidR="0007307B" w:rsidRPr="00B067D9" w:rsidRDefault="0007307B" w:rsidP="0007307B">
      <w:r w:rsidRPr="00B067D9">
        <w:t>Test</w:t>
      </w:r>
    </w:p>
    <w:p w14:paraId="1FFF1903" w14:textId="77777777" w:rsidR="0007307B" w:rsidRPr="00B067D9" w:rsidRDefault="0007307B" w:rsidP="0007307B">
      <w:r w:rsidRPr="00B067D9">
        <w:t>Test</w:t>
      </w:r>
    </w:p>
    <w:p w14:paraId="186F3AF8" w14:textId="77777777" w:rsidR="0007307B" w:rsidRPr="00B067D9" w:rsidRDefault="0007307B" w:rsidP="0007307B">
      <w:r w:rsidRPr="00B067D9">
        <w:t>Test</w:t>
      </w:r>
    </w:p>
    <w:p w14:paraId="7E35FC61" w14:textId="77777777" w:rsidR="0007307B" w:rsidRPr="00B067D9" w:rsidRDefault="0007307B" w:rsidP="0007307B">
      <w:r w:rsidRPr="00B067D9">
        <w:t>Test</w:t>
      </w:r>
    </w:p>
    <w:p w14:paraId="78200F98" w14:textId="77777777" w:rsidR="0007307B" w:rsidRPr="00B067D9" w:rsidRDefault="0007307B" w:rsidP="0007307B">
      <w:r w:rsidRPr="00B067D9">
        <w:t>Test</w:t>
      </w:r>
    </w:p>
    <w:p w14:paraId="01032BE4" w14:textId="77777777" w:rsidR="0007307B" w:rsidRPr="00B067D9" w:rsidRDefault="0007307B" w:rsidP="0007307B">
      <w:r w:rsidRPr="00B067D9">
        <w:t>Test</w:t>
      </w:r>
    </w:p>
    <w:p w14:paraId="71B76C11" w14:textId="77777777" w:rsidR="0007307B" w:rsidRPr="00B067D9" w:rsidRDefault="0007307B" w:rsidP="0007307B">
      <w:r w:rsidRPr="00B067D9">
        <w:t>Test</w:t>
      </w:r>
    </w:p>
    <w:p w14:paraId="24B9C8C2" w14:textId="77777777" w:rsidR="0007307B" w:rsidRPr="00B067D9" w:rsidRDefault="0007307B" w:rsidP="0007307B">
      <w:r w:rsidRPr="00B067D9">
        <w:t>Test</w:t>
      </w:r>
    </w:p>
    <w:p w14:paraId="06576DCE" w14:textId="77777777" w:rsidR="0007307B" w:rsidRPr="00B067D9" w:rsidRDefault="0007307B" w:rsidP="0007307B">
      <w:r w:rsidRPr="00B067D9">
        <w:t>Test</w:t>
      </w:r>
    </w:p>
    <w:p w14:paraId="631C3B92" w14:textId="77777777" w:rsidR="0007307B" w:rsidRPr="00B067D9" w:rsidRDefault="0007307B" w:rsidP="0007307B"/>
    <w:p w14:paraId="4D2631AC" w14:textId="77777777" w:rsidR="0007307B" w:rsidRPr="00B067D9" w:rsidRDefault="0007307B" w:rsidP="0007307B">
      <w:r w:rsidRPr="00B067D9">
        <w:t>Test</w:t>
      </w:r>
    </w:p>
    <w:p w14:paraId="4D4C60F6" w14:textId="77777777" w:rsidR="0007307B" w:rsidRPr="00B067D9" w:rsidRDefault="0007307B" w:rsidP="0007307B">
      <w:r w:rsidRPr="00B067D9">
        <w:t>Test</w:t>
      </w:r>
    </w:p>
    <w:p w14:paraId="0630902B" w14:textId="77777777" w:rsidR="0007307B" w:rsidRPr="00B067D9" w:rsidRDefault="0007307B" w:rsidP="0007307B">
      <w:r w:rsidRPr="00B067D9">
        <w:t>Test</w:t>
      </w:r>
    </w:p>
    <w:p w14:paraId="10176A16" w14:textId="77777777" w:rsidR="0007307B" w:rsidRPr="00B067D9" w:rsidRDefault="0007307B" w:rsidP="0007307B">
      <w:r w:rsidRPr="00B067D9">
        <w:t>Test</w:t>
      </w:r>
    </w:p>
    <w:p w14:paraId="6D4D84C3" w14:textId="77777777" w:rsidR="0007307B" w:rsidRPr="00B067D9" w:rsidRDefault="0007307B" w:rsidP="0007307B">
      <w:r w:rsidRPr="00B067D9">
        <w:t>Test</w:t>
      </w:r>
    </w:p>
    <w:p w14:paraId="51EB2493" w14:textId="77777777" w:rsidR="0007307B" w:rsidRPr="00B067D9" w:rsidRDefault="0007307B" w:rsidP="0007307B">
      <w:r w:rsidRPr="00B067D9">
        <w:t>Test</w:t>
      </w:r>
    </w:p>
    <w:p w14:paraId="44E6FF6E" w14:textId="77777777" w:rsidR="0007307B" w:rsidRPr="00B067D9" w:rsidRDefault="0007307B" w:rsidP="0007307B">
      <w:r w:rsidRPr="00B067D9">
        <w:t>Test</w:t>
      </w:r>
    </w:p>
    <w:p w14:paraId="6CE20B9B" w14:textId="77777777" w:rsidR="0007307B" w:rsidRPr="00B067D9" w:rsidRDefault="0007307B" w:rsidP="0007307B">
      <w:r w:rsidRPr="00B067D9">
        <w:t>Test</w:t>
      </w:r>
    </w:p>
    <w:p w14:paraId="36E421AF" w14:textId="77777777" w:rsidR="0007307B" w:rsidRPr="00B067D9" w:rsidRDefault="0007307B" w:rsidP="0007307B">
      <w:r w:rsidRPr="00B067D9">
        <w:t>Test</w:t>
      </w:r>
    </w:p>
    <w:p w14:paraId="68ED1176" w14:textId="77777777" w:rsidR="0007307B" w:rsidRPr="00B067D9" w:rsidRDefault="0007307B" w:rsidP="0007307B">
      <w:r w:rsidRPr="00B067D9">
        <w:t>Test</w:t>
      </w:r>
    </w:p>
    <w:p w14:paraId="16047C93" w14:textId="77777777" w:rsidR="0007307B" w:rsidRPr="00B067D9" w:rsidRDefault="0007307B" w:rsidP="0007307B">
      <w:r w:rsidRPr="00B067D9">
        <w:lastRenderedPageBreak/>
        <w:t xml:space="preserve">Test  </w:t>
      </w:r>
      <w:proofErr w:type="spellStart"/>
      <w:r w:rsidRPr="00B067D9">
        <w:t>Test</w:t>
      </w:r>
      <w:proofErr w:type="spellEnd"/>
    </w:p>
    <w:p w14:paraId="452BC082" w14:textId="77777777" w:rsidR="0007307B" w:rsidRPr="00B067D9" w:rsidRDefault="0007307B" w:rsidP="0007307B">
      <w:r w:rsidRPr="00B067D9">
        <w:t>Test</w:t>
      </w:r>
    </w:p>
    <w:p w14:paraId="3A852267" w14:textId="77777777" w:rsidR="0007307B" w:rsidRPr="00B067D9" w:rsidRDefault="0007307B" w:rsidP="0007307B">
      <w:r w:rsidRPr="00B067D9">
        <w:t>Test</w:t>
      </w:r>
    </w:p>
    <w:p w14:paraId="2085A7D4" w14:textId="77777777" w:rsidR="0007307B" w:rsidRPr="00B067D9" w:rsidRDefault="0007307B" w:rsidP="0007307B">
      <w:r w:rsidRPr="00B067D9">
        <w:t>Test</w:t>
      </w:r>
    </w:p>
    <w:p w14:paraId="428444C2" w14:textId="77777777" w:rsidR="0007307B" w:rsidRPr="00B067D9" w:rsidRDefault="0007307B" w:rsidP="0007307B">
      <w:r w:rsidRPr="00B067D9">
        <w:t>Test</w:t>
      </w:r>
    </w:p>
    <w:p w14:paraId="674EB106" w14:textId="77777777" w:rsidR="0007307B" w:rsidRPr="00B067D9" w:rsidRDefault="0007307B" w:rsidP="0007307B">
      <w:r w:rsidRPr="00B067D9">
        <w:t>Test</w:t>
      </w:r>
    </w:p>
    <w:p w14:paraId="50EA1842" w14:textId="77777777" w:rsidR="0007307B" w:rsidRPr="00B067D9" w:rsidRDefault="0007307B" w:rsidP="0007307B">
      <w:r w:rsidRPr="00B067D9">
        <w:t>Test</w:t>
      </w:r>
    </w:p>
    <w:p w14:paraId="3FB17717" w14:textId="77777777" w:rsidR="0007307B" w:rsidRPr="00B067D9" w:rsidRDefault="0007307B" w:rsidP="0007307B">
      <w:r w:rsidRPr="00B067D9">
        <w:t>Test</w:t>
      </w:r>
    </w:p>
    <w:p w14:paraId="16328267" w14:textId="77777777" w:rsidR="0007307B" w:rsidRPr="00B067D9" w:rsidRDefault="0007307B" w:rsidP="0007307B">
      <w:r w:rsidRPr="00B067D9">
        <w:t>Test</w:t>
      </w:r>
    </w:p>
    <w:p w14:paraId="2AC1631D" w14:textId="77777777" w:rsidR="0007307B" w:rsidRPr="00B067D9" w:rsidRDefault="0007307B" w:rsidP="0007307B">
      <w:r w:rsidRPr="00B067D9">
        <w:t>Test</w:t>
      </w:r>
    </w:p>
    <w:p w14:paraId="58042421" w14:textId="77777777" w:rsidR="0007307B" w:rsidRPr="00B067D9" w:rsidRDefault="0007307B" w:rsidP="0007307B">
      <w:r w:rsidRPr="00B067D9">
        <w:t>Test</w:t>
      </w:r>
    </w:p>
    <w:p w14:paraId="31EAE29A" w14:textId="77777777" w:rsidR="0007307B" w:rsidRPr="00B067D9" w:rsidRDefault="0007307B" w:rsidP="0007307B">
      <w:r w:rsidRPr="00B067D9">
        <w:t>Test</w:t>
      </w:r>
    </w:p>
    <w:p w14:paraId="1B03F4E8" w14:textId="77777777" w:rsidR="0007307B" w:rsidRPr="00B067D9" w:rsidRDefault="0007307B" w:rsidP="0007307B">
      <w:r w:rsidRPr="00B067D9">
        <w:t>Test</w:t>
      </w:r>
    </w:p>
    <w:p w14:paraId="01D71C49" w14:textId="77777777" w:rsidR="0007307B" w:rsidRPr="00B067D9" w:rsidRDefault="0007307B" w:rsidP="0007307B">
      <w:r w:rsidRPr="00B067D9">
        <w:t>Test</w:t>
      </w:r>
    </w:p>
    <w:p w14:paraId="3464D23F" w14:textId="77777777" w:rsidR="0007307B" w:rsidRPr="00B067D9" w:rsidRDefault="0007307B" w:rsidP="0007307B">
      <w:r w:rsidRPr="00B067D9">
        <w:t>Test</w:t>
      </w:r>
    </w:p>
    <w:p w14:paraId="1AE2776F" w14:textId="77777777" w:rsidR="0007307B" w:rsidRPr="00B067D9" w:rsidRDefault="0007307B" w:rsidP="0007307B">
      <w:r w:rsidRPr="00B067D9">
        <w:t>Test</w:t>
      </w:r>
    </w:p>
    <w:p w14:paraId="7D0C9ECF" w14:textId="77777777" w:rsidR="0007307B" w:rsidRPr="00B067D9" w:rsidRDefault="0007307B" w:rsidP="0007307B">
      <w:r w:rsidRPr="00B067D9">
        <w:t>Test</w:t>
      </w:r>
    </w:p>
    <w:p w14:paraId="683561F5" w14:textId="77777777" w:rsidR="0007307B" w:rsidRPr="00B067D9" w:rsidRDefault="0007307B" w:rsidP="0007307B">
      <w:r w:rsidRPr="00B067D9">
        <w:t>Test</w:t>
      </w:r>
    </w:p>
    <w:p w14:paraId="62FBF075" w14:textId="77777777" w:rsidR="0007307B" w:rsidRPr="00B067D9" w:rsidRDefault="0007307B" w:rsidP="0007307B"/>
    <w:p w14:paraId="7644AD64" w14:textId="77777777" w:rsidR="0007307B" w:rsidRPr="00B067D9" w:rsidRDefault="0007307B" w:rsidP="0007307B">
      <w:r w:rsidRPr="00B067D9">
        <w:t>Test</w:t>
      </w:r>
    </w:p>
    <w:p w14:paraId="43BCBCF4" w14:textId="77777777" w:rsidR="0007307B" w:rsidRPr="00B067D9" w:rsidRDefault="0007307B" w:rsidP="0007307B">
      <w:r w:rsidRPr="00B067D9">
        <w:t>Test</w:t>
      </w:r>
    </w:p>
    <w:p w14:paraId="3AA9BE93" w14:textId="77777777" w:rsidR="0007307B" w:rsidRPr="00B067D9" w:rsidRDefault="0007307B" w:rsidP="0007307B">
      <w:r w:rsidRPr="00B067D9">
        <w:t>Test</w:t>
      </w:r>
    </w:p>
    <w:p w14:paraId="1D00D064" w14:textId="77777777" w:rsidR="0007307B" w:rsidRPr="00B067D9" w:rsidRDefault="0007307B" w:rsidP="0007307B">
      <w:r w:rsidRPr="00B067D9">
        <w:t>Test</w:t>
      </w:r>
    </w:p>
    <w:p w14:paraId="43474EA4" w14:textId="77777777" w:rsidR="0007307B" w:rsidRPr="00B067D9" w:rsidRDefault="0007307B" w:rsidP="0007307B">
      <w:r w:rsidRPr="00B067D9">
        <w:t>Test</w:t>
      </w:r>
    </w:p>
    <w:p w14:paraId="21A0B9E7" w14:textId="77777777" w:rsidR="0007307B" w:rsidRPr="00B067D9" w:rsidRDefault="0007307B" w:rsidP="0007307B">
      <w:r w:rsidRPr="00B067D9">
        <w:t>Test</w:t>
      </w:r>
    </w:p>
    <w:p w14:paraId="2E08A1F8" w14:textId="77777777" w:rsidR="0007307B" w:rsidRPr="00B067D9" w:rsidRDefault="0007307B" w:rsidP="0007307B">
      <w:r w:rsidRPr="00B067D9">
        <w:t>Test</w:t>
      </w:r>
    </w:p>
    <w:p w14:paraId="1C3A72C6" w14:textId="77777777" w:rsidR="0007307B" w:rsidRPr="00B067D9" w:rsidRDefault="0007307B" w:rsidP="0007307B">
      <w:r w:rsidRPr="00B067D9">
        <w:t>Test</w:t>
      </w:r>
    </w:p>
    <w:p w14:paraId="0951DAF1" w14:textId="1DB0E81C" w:rsidR="0007307B" w:rsidRDefault="0007307B" w:rsidP="0007307B">
      <w:r w:rsidRPr="00B067D9">
        <w:t>Test</w:t>
      </w:r>
    </w:p>
    <w:p w14:paraId="26C54494" w14:textId="421757F5" w:rsidR="00142E37" w:rsidRPr="00B067D9" w:rsidRDefault="00142E37" w:rsidP="0007307B">
      <w:r>
        <w:t>Qualcomm Confidential</w:t>
      </w:r>
    </w:p>
    <w:p w14:paraId="24490E31" w14:textId="77777777" w:rsidR="0007307B" w:rsidRPr="00B067D9" w:rsidRDefault="0007307B" w:rsidP="0007307B">
      <w:r w:rsidRPr="00B067D9">
        <w:lastRenderedPageBreak/>
        <w:t>Test</w:t>
      </w:r>
    </w:p>
    <w:p w14:paraId="21B241F3" w14:textId="77777777" w:rsidR="0007307B" w:rsidRPr="00B067D9" w:rsidRDefault="0007307B" w:rsidP="0007307B">
      <w:r w:rsidRPr="00B067D9">
        <w:t xml:space="preserve">Test  </w:t>
      </w:r>
      <w:proofErr w:type="spellStart"/>
      <w:r w:rsidRPr="00B067D9">
        <w:t>Test</w:t>
      </w:r>
      <w:proofErr w:type="spellEnd"/>
    </w:p>
    <w:p w14:paraId="4E98BA14" w14:textId="77777777" w:rsidR="0007307B" w:rsidRPr="00B067D9" w:rsidRDefault="0007307B" w:rsidP="0007307B">
      <w:r w:rsidRPr="00B067D9">
        <w:t>Test</w:t>
      </w:r>
    </w:p>
    <w:p w14:paraId="542770F3" w14:textId="77777777" w:rsidR="0007307B" w:rsidRPr="00B067D9" w:rsidRDefault="0007307B" w:rsidP="0007307B">
      <w:r w:rsidRPr="00B067D9">
        <w:t>Test</w:t>
      </w:r>
    </w:p>
    <w:p w14:paraId="0824F266" w14:textId="77777777" w:rsidR="0007307B" w:rsidRPr="00B067D9" w:rsidRDefault="0007307B" w:rsidP="0007307B">
      <w:r w:rsidRPr="00B067D9">
        <w:t>Test</w:t>
      </w:r>
    </w:p>
    <w:p w14:paraId="0C73D78C" w14:textId="77777777" w:rsidR="0007307B" w:rsidRPr="00B067D9" w:rsidRDefault="0007307B" w:rsidP="0007307B">
      <w:r w:rsidRPr="00B067D9">
        <w:t>Test</w:t>
      </w:r>
    </w:p>
    <w:p w14:paraId="5320DAF1" w14:textId="77777777" w:rsidR="0007307B" w:rsidRPr="00B067D9" w:rsidRDefault="0007307B" w:rsidP="0007307B">
      <w:r w:rsidRPr="00B067D9">
        <w:t>Test</w:t>
      </w:r>
    </w:p>
    <w:p w14:paraId="2E7C3B86" w14:textId="77777777" w:rsidR="0007307B" w:rsidRPr="00B067D9" w:rsidRDefault="0007307B" w:rsidP="0007307B">
      <w:r w:rsidRPr="00B067D9">
        <w:t>Test</w:t>
      </w:r>
    </w:p>
    <w:p w14:paraId="6F0453B3" w14:textId="77777777" w:rsidR="0007307B" w:rsidRPr="00B067D9" w:rsidRDefault="0007307B" w:rsidP="0007307B">
      <w:r w:rsidRPr="00B067D9">
        <w:t>Test</w:t>
      </w:r>
    </w:p>
    <w:p w14:paraId="140BF9EF" w14:textId="77777777" w:rsidR="0007307B" w:rsidRPr="00B067D9" w:rsidRDefault="0007307B" w:rsidP="0007307B">
      <w:r w:rsidRPr="00B067D9">
        <w:t>Test</w:t>
      </w:r>
    </w:p>
    <w:p w14:paraId="2A7FFBB3" w14:textId="77777777" w:rsidR="0007307B" w:rsidRPr="00B067D9" w:rsidRDefault="0007307B" w:rsidP="0007307B">
      <w:r w:rsidRPr="00B067D9">
        <w:t>Test</w:t>
      </w:r>
    </w:p>
    <w:p w14:paraId="0AE7CC82" w14:textId="77777777" w:rsidR="0007307B" w:rsidRPr="00B067D9" w:rsidRDefault="0007307B" w:rsidP="0007307B">
      <w:r w:rsidRPr="00B067D9">
        <w:t>Test</w:t>
      </w:r>
    </w:p>
    <w:p w14:paraId="799D5FD4" w14:textId="77777777" w:rsidR="0007307B" w:rsidRPr="00B067D9" w:rsidRDefault="0007307B" w:rsidP="0007307B">
      <w:r w:rsidRPr="00B067D9">
        <w:t>Test</w:t>
      </w:r>
    </w:p>
    <w:p w14:paraId="25724898" w14:textId="77777777" w:rsidR="0007307B" w:rsidRPr="00B067D9" w:rsidRDefault="0007307B" w:rsidP="0007307B">
      <w:r w:rsidRPr="00B067D9">
        <w:t>Test</w:t>
      </w:r>
    </w:p>
    <w:p w14:paraId="2C57BD5F" w14:textId="77777777" w:rsidR="0007307B" w:rsidRPr="00B067D9" w:rsidRDefault="0007307B" w:rsidP="0007307B">
      <w:r w:rsidRPr="00B067D9">
        <w:t>Test</w:t>
      </w:r>
    </w:p>
    <w:p w14:paraId="3D08AA4C" w14:textId="77777777" w:rsidR="0007307B" w:rsidRPr="00B067D9" w:rsidRDefault="0007307B" w:rsidP="0007307B">
      <w:r w:rsidRPr="00B067D9">
        <w:t>Test</w:t>
      </w:r>
    </w:p>
    <w:p w14:paraId="1079F5B6" w14:textId="77777777" w:rsidR="0007307B" w:rsidRPr="00B067D9" w:rsidRDefault="0007307B" w:rsidP="0007307B">
      <w:r w:rsidRPr="00B067D9">
        <w:t>Test</w:t>
      </w:r>
    </w:p>
    <w:p w14:paraId="31D40143" w14:textId="77777777" w:rsidR="0007307B" w:rsidRPr="00B067D9" w:rsidRDefault="0007307B" w:rsidP="0007307B">
      <w:r w:rsidRPr="00B067D9">
        <w:t>Test</w:t>
      </w:r>
    </w:p>
    <w:p w14:paraId="2D413F62" w14:textId="77777777" w:rsidR="0007307B" w:rsidRPr="00B067D9" w:rsidRDefault="0007307B" w:rsidP="0007307B">
      <w:r w:rsidRPr="00B067D9">
        <w:t>Test</w:t>
      </w:r>
    </w:p>
    <w:p w14:paraId="3B29567D" w14:textId="77777777" w:rsidR="0007307B" w:rsidRPr="00B067D9" w:rsidRDefault="0007307B" w:rsidP="0007307B"/>
    <w:p w14:paraId="3BE7C29E" w14:textId="77777777" w:rsidR="0007307B" w:rsidRPr="00B067D9" w:rsidRDefault="0007307B" w:rsidP="0007307B">
      <w:r w:rsidRPr="00B067D9">
        <w:t>Test</w:t>
      </w:r>
    </w:p>
    <w:p w14:paraId="4521ECA2" w14:textId="77777777" w:rsidR="0007307B" w:rsidRPr="00B067D9" w:rsidRDefault="0007307B" w:rsidP="0007307B">
      <w:r w:rsidRPr="00B067D9">
        <w:t>Test</w:t>
      </w:r>
    </w:p>
    <w:p w14:paraId="417FD666" w14:textId="77777777" w:rsidR="0007307B" w:rsidRPr="00B067D9" w:rsidRDefault="0007307B" w:rsidP="0007307B">
      <w:r w:rsidRPr="00B067D9">
        <w:t>Test</w:t>
      </w:r>
    </w:p>
    <w:p w14:paraId="6050CED6" w14:textId="77777777" w:rsidR="0007307B" w:rsidRPr="00B067D9" w:rsidRDefault="0007307B" w:rsidP="0007307B">
      <w:r w:rsidRPr="00B067D9">
        <w:t>Test</w:t>
      </w:r>
    </w:p>
    <w:p w14:paraId="171BC209" w14:textId="77777777" w:rsidR="0007307B" w:rsidRPr="00B067D9" w:rsidRDefault="0007307B" w:rsidP="0007307B">
      <w:r w:rsidRPr="00B067D9">
        <w:t>Test</w:t>
      </w:r>
    </w:p>
    <w:p w14:paraId="1EEF8207" w14:textId="77777777" w:rsidR="0007307B" w:rsidRPr="00B067D9" w:rsidRDefault="0007307B" w:rsidP="0007307B">
      <w:r w:rsidRPr="00B067D9">
        <w:t>Test</w:t>
      </w:r>
    </w:p>
    <w:p w14:paraId="655C0734" w14:textId="77777777" w:rsidR="0007307B" w:rsidRPr="00B067D9" w:rsidRDefault="0007307B" w:rsidP="0007307B">
      <w:r w:rsidRPr="00B067D9">
        <w:t>Test</w:t>
      </w:r>
    </w:p>
    <w:p w14:paraId="168D4CBB" w14:textId="77777777" w:rsidR="0007307B" w:rsidRPr="00B067D9" w:rsidRDefault="0007307B" w:rsidP="0007307B">
      <w:r w:rsidRPr="00B067D9">
        <w:t>Test</w:t>
      </w:r>
    </w:p>
    <w:p w14:paraId="45C5588E" w14:textId="77777777" w:rsidR="0007307B" w:rsidRPr="00B067D9" w:rsidRDefault="0007307B" w:rsidP="0007307B">
      <w:r w:rsidRPr="00B067D9">
        <w:t>Test</w:t>
      </w:r>
    </w:p>
    <w:p w14:paraId="3EE32963" w14:textId="77777777" w:rsidR="0007307B" w:rsidRPr="00B067D9" w:rsidRDefault="0007307B" w:rsidP="0007307B">
      <w:r w:rsidRPr="00B067D9">
        <w:lastRenderedPageBreak/>
        <w:t>Test</w:t>
      </w:r>
    </w:p>
    <w:p w14:paraId="2BB780BA" w14:textId="77777777" w:rsidR="0007307B" w:rsidRPr="00B067D9" w:rsidRDefault="0007307B" w:rsidP="0007307B">
      <w:r w:rsidRPr="00B067D9">
        <w:t xml:space="preserve">Test  </w:t>
      </w:r>
      <w:proofErr w:type="spellStart"/>
      <w:r w:rsidRPr="00B067D9">
        <w:t>Test</w:t>
      </w:r>
      <w:proofErr w:type="spellEnd"/>
    </w:p>
    <w:p w14:paraId="39D2172B" w14:textId="77777777" w:rsidR="0007307B" w:rsidRPr="00B067D9" w:rsidRDefault="0007307B" w:rsidP="0007307B">
      <w:r w:rsidRPr="00B067D9">
        <w:t>Test</w:t>
      </w:r>
    </w:p>
    <w:p w14:paraId="4BCF9DEB" w14:textId="77777777" w:rsidR="0007307B" w:rsidRPr="00B067D9" w:rsidRDefault="0007307B" w:rsidP="0007307B">
      <w:r w:rsidRPr="00B067D9">
        <w:t>Test</w:t>
      </w:r>
    </w:p>
    <w:p w14:paraId="76EA1D47" w14:textId="77777777" w:rsidR="0007307B" w:rsidRPr="00B067D9" w:rsidRDefault="0007307B" w:rsidP="0007307B">
      <w:r w:rsidRPr="00B067D9">
        <w:t>Test</w:t>
      </w:r>
    </w:p>
    <w:p w14:paraId="0E7235FD" w14:textId="77777777" w:rsidR="0007307B" w:rsidRPr="00B067D9" w:rsidRDefault="0007307B" w:rsidP="0007307B">
      <w:r w:rsidRPr="00B067D9">
        <w:t>Test</w:t>
      </w:r>
    </w:p>
    <w:p w14:paraId="4E8DF4DD" w14:textId="77777777" w:rsidR="0007307B" w:rsidRPr="00B067D9" w:rsidRDefault="0007307B" w:rsidP="0007307B">
      <w:r w:rsidRPr="00B067D9">
        <w:t>Test</w:t>
      </w:r>
    </w:p>
    <w:p w14:paraId="36F7A6D7" w14:textId="77777777" w:rsidR="0007307B" w:rsidRPr="00B067D9" w:rsidRDefault="0007307B" w:rsidP="0007307B">
      <w:r w:rsidRPr="00B067D9">
        <w:t>Test</w:t>
      </w:r>
    </w:p>
    <w:p w14:paraId="55C856CD" w14:textId="77777777" w:rsidR="0007307B" w:rsidRPr="00B067D9" w:rsidRDefault="0007307B" w:rsidP="0007307B">
      <w:r w:rsidRPr="00B067D9">
        <w:t>Test</w:t>
      </w:r>
    </w:p>
    <w:p w14:paraId="01B6E85E" w14:textId="77777777" w:rsidR="0007307B" w:rsidRPr="00B067D9" w:rsidRDefault="0007307B" w:rsidP="0007307B">
      <w:r w:rsidRPr="00B067D9">
        <w:t>Test</w:t>
      </w:r>
    </w:p>
    <w:p w14:paraId="60FD1538" w14:textId="77777777" w:rsidR="0007307B" w:rsidRPr="00B067D9" w:rsidRDefault="0007307B" w:rsidP="0007307B">
      <w:r w:rsidRPr="00B067D9">
        <w:t>Test</w:t>
      </w:r>
    </w:p>
    <w:p w14:paraId="6823F297" w14:textId="77777777" w:rsidR="0007307B" w:rsidRPr="00B067D9" w:rsidRDefault="0007307B" w:rsidP="0007307B">
      <w:r w:rsidRPr="00B067D9">
        <w:t>Test</w:t>
      </w:r>
    </w:p>
    <w:p w14:paraId="461E7541" w14:textId="77777777" w:rsidR="0007307B" w:rsidRPr="00B067D9" w:rsidRDefault="0007307B" w:rsidP="0007307B">
      <w:r w:rsidRPr="00B067D9">
        <w:t>Test</w:t>
      </w:r>
    </w:p>
    <w:p w14:paraId="198515C2" w14:textId="77777777" w:rsidR="0007307B" w:rsidRPr="00B067D9" w:rsidRDefault="0007307B" w:rsidP="0007307B">
      <w:r w:rsidRPr="00B067D9">
        <w:t>Test</w:t>
      </w:r>
    </w:p>
    <w:p w14:paraId="21A07078" w14:textId="77777777" w:rsidR="0007307B" w:rsidRPr="00B067D9" w:rsidRDefault="0007307B" w:rsidP="0007307B">
      <w:r w:rsidRPr="00B067D9">
        <w:t>Test</w:t>
      </w:r>
    </w:p>
    <w:p w14:paraId="23077FE4" w14:textId="77777777" w:rsidR="0007307B" w:rsidRPr="00B067D9" w:rsidRDefault="0007307B" w:rsidP="0007307B">
      <w:r w:rsidRPr="00B067D9">
        <w:t>Test</w:t>
      </w:r>
    </w:p>
    <w:p w14:paraId="71C20E90" w14:textId="77777777" w:rsidR="0007307B" w:rsidRPr="00B067D9" w:rsidRDefault="0007307B" w:rsidP="0007307B">
      <w:r w:rsidRPr="00B067D9">
        <w:t>Test</w:t>
      </w:r>
    </w:p>
    <w:p w14:paraId="3CB5A81E" w14:textId="77777777" w:rsidR="0007307B" w:rsidRPr="00B067D9" w:rsidRDefault="0007307B" w:rsidP="0007307B">
      <w:r w:rsidRPr="00B067D9">
        <w:t>Test</w:t>
      </w:r>
    </w:p>
    <w:p w14:paraId="1FFF5FD7" w14:textId="77777777" w:rsidR="0007307B" w:rsidRPr="00B067D9" w:rsidRDefault="0007307B" w:rsidP="0007307B">
      <w:r w:rsidRPr="00B067D9">
        <w:t>Test</w:t>
      </w:r>
    </w:p>
    <w:p w14:paraId="230C85E3" w14:textId="77777777" w:rsidR="0007307B" w:rsidRPr="00B067D9" w:rsidRDefault="0007307B" w:rsidP="0007307B"/>
    <w:p w14:paraId="32791395" w14:textId="77777777" w:rsidR="0007307B" w:rsidRPr="00B067D9" w:rsidRDefault="0007307B" w:rsidP="0007307B">
      <w:r w:rsidRPr="00B067D9">
        <w:t>Test</w:t>
      </w:r>
    </w:p>
    <w:p w14:paraId="69F104DB" w14:textId="77777777" w:rsidR="0007307B" w:rsidRPr="00B067D9" w:rsidRDefault="0007307B" w:rsidP="0007307B">
      <w:r w:rsidRPr="00B067D9">
        <w:t>Test</w:t>
      </w:r>
    </w:p>
    <w:p w14:paraId="5E543B92" w14:textId="77777777" w:rsidR="0007307B" w:rsidRPr="00B067D9" w:rsidRDefault="0007307B" w:rsidP="0007307B">
      <w:r w:rsidRPr="00B067D9">
        <w:t>Test</w:t>
      </w:r>
    </w:p>
    <w:p w14:paraId="607E2D19" w14:textId="77777777" w:rsidR="0007307B" w:rsidRPr="00B067D9" w:rsidRDefault="0007307B" w:rsidP="0007307B">
      <w:r w:rsidRPr="00B067D9">
        <w:t>Test</w:t>
      </w:r>
    </w:p>
    <w:p w14:paraId="639508D9" w14:textId="77777777" w:rsidR="0007307B" w:rsidRPr="00B067D9" w:rsidRDefault="0007307B" w:rsidP="0007307B">
      <w:r w:rsidRPr="00B067D9">
        <w:t>Test</w:t>
      </w:r>
    </w:p>
    <w:p w14:paraId="678154D5" w14:textId="77777777" w:rsidR="0007307B" w:rsidRPr="00B067D9" w:rsidRDefault="0007307B" w:rsidP="0007307B">
      <w:r w:rsidRPr="00B067D9">
        <w:t>Test</w:t>
      </w:r>
    </w:p>
    <w:p w14:paraId="67A04DB6" w14:textId="77777777" w:rsidR="0007307B" w:rsidRPr="00B067D9" w:rsidRDefault="0007307B" w:rsidP="0007307B">
      <w:r w:rsidRPr="00B067D9">
        <w:t>Test</w:t>
      </w:r>
    </w:p>
    <w:p w14:paraId="0BD23342" w14:textId="77777777" w:rsidR="0007307B" w:rsidRPr="00B067D9" w:rsidRDefault="0007307B" w:rsidP="0007307B">
      <w:r w:rsidRPr="00B067D9">
        <w:t>Test</w:t>
      </w:r>
    </w:p>
    <w:p w14:paraId="1A053349" w14:textId="77777777" w:rsidR="0007307B" w:rsidRPr="00B067D9" w:rsidRDefault="0007307B" w:rsidP="0007307B">
      <w:r w:rsidRPr="00B067D9">
        <w:t>Test</w:t>
      </w:r>
    </w:p>
    <w:p w14:paraId="548D35DC" w14:textId="77777777" w:rsidR="0007307B" w:rsidRPr="00B067D9" w:rsidRDefault="0007307B" w:rsidP="0007307B">
      <w:r w:rsidRPr="00B067D9">
        <w:lastRenderedPageBreak/>
        <w:t>Test</w:t>
      </w:r>
    </w:p>
    <w:p w14:paraId="4858178E" w14:textId="77777777" w:rsidR="0007307B" w:rsidRPr="00B067D9" w:rsidRDefault="0007307B" w:rsidP="0007307B">
      <w:r w:rsidRPr="00B067D9">
        <w:t xml:space="preserve">Test  </w:t>
      </w:r>
      <w:proofErr w:type="spellStart"/>
      <w:r w:rsidRPr="00B067D9">
        <w:t>Test</w:t>
      </w:r>
      <w:proofErr w:type="spellEnd"/>
    </w:p>
    <w:p w14:paraId="768C8C3B" w14:textId="77777777" w:rsidR="0007307B" w:rsidRPr="00B067D9" w:rsidRDefault="0007307B" w:rsidP="0007307B">
      <w:r w:rsidRPr="00B067D9">
        <w:t>Test</w:t>
      </w:r>
    </w:p>
    <w:p w14:paraId="08ECB7FC" w14:textId="77777777" w:rsidR="0007307B" w:rsidRPr="00B067D9" w:rsidRDefault="0007307B" w:rsidP="0007307B">
      <w:r w:rsidRPr="00B067D9">
        <w:t>Test</w:t>
      </w:r>
    </w:p>
    <w:p w14:paraId="7C5AFE75" w14:textId="77777777" w:rsidR="0007307B" w:rsidRPr="00B067D9" w:rsidRDefault="0007307B" w:rsidP="0007307B">
      <w:r w:rsidRPr="00B067D9">
        <w:t>Test</w:t>
      </w:r>
    </w:p>
    <w:p w14:paraId="49E0CC62" w14:textId="77777777" w:rsidR="0007307B" w:rsidRPr="00B067D9" w:rsidRDefault="0007307B" w:rsidP="0007307B">
      <w:r w:rsidRPr="00B067D9">
        <w:t>Test</w:t>
      </w:r>
    </w:p>
    <w:p w14:paraId="500DAB6F" w14:textId="77777777" w:rsidR="0007307B" w:rsidRPr="00B067D9" w:rsidRDefault="0007307B" w:rsidP="0007307B">
      <w:r w:rsidRPr="00B067D9">
        <w:t>Test</w:t>
      </w:r>
    </w:p>
    <w:p w14:paraId="3776A761" w14:textId="77777777" w:rsidR="0007307B" w:rsidRPr="00B067D9" w:rsidRDefault="0007307B" w:rsidP="0007307B">
      <w:r w:rsidRPr="00B067D9">
        <w:t>Test</w:t>
      </w:r>
    </w:p>
    <w:p w14:paraId="5DFFF6D9" w14:textId="77777777" w:rsidR="0007307B" w:rsidRPr="00B067D9" w:rsidRDefault="0007307B" w:rsidP="0007307B">
      <w:r w:rsidRPr="00B067D9">
        <w:t>Test</w:t>
      </w:r>
    </w:p>
    <w:p w14:paraId="3FADCF07" w14:textId="77777777" w:rsidR="0007307B" w:rsidRPr="00B067D9" w:rsidRDefault="0007307B" w:rsidP="0007307B">
      <w:r w:rsidRPr="00B067D9">
        <w:t>Test</w:t>
      </w:r>
    </w:p>
    <w:p w14:paraId="09EC247A" w14:textId="77777777" w:rsidR="0007307B" w:rsidRPr="00B067D9" w:rsidRDefault="0007307B" w:rsidP="0007307B">
      <w:r w:rsidRPr="00B067D9">
        <w:t>Test</w:t>
      </w:r>
    </w:p>
    <w:p w14:paraId="43400322" w14:textId="77777777" w:rsidR="0007307B" w:rsidRPr="00B067D9" w:rsidRDefault="0007307B" w:rsidP="0007307B">
      <w:r w:rsidRPr="00B067D9">
        <w:t>Test</w:t>
      </w:r>
    </w:p>
    <w:p w14:paraId="09C50CA4" w14:textId="77777777" w:rsidR="0007307B" w:rsidRPr="00B067D9" w:rsidRDefault="0007307B" w:rsidP="0007307B">
      <w:r w:rsidRPr="00B067D9">
        <w:t>Test</w:t>
      </w:r>
    </w:p>
    <w:p w14:paraId="6782A886" w14:textId="77777777" w:rsidR="0007307B" w:rsidRPr="00B067D9" w:rsidRDefault="0007307B" w:rsidP="0007307B">
      <w:r w:rsidRPr="00B067D9">
        <w:t>Test</w:t>
      </w:r>
    </w:p>
    <w:p w14:paraId="1A87F852" w14:textId="77777777" w:rsidR="0007307B" w:rsidRPr="00B067D9" w:rsidRDefault="0007307B" w:rsidP="0007307B">
      <w:r w:rsidRPr="00B067D9">
        <w:t>Test</w:t>
      </w:r>
    </w:p>
    <w:p w14:paraId="6D4E1AE2" w14:textId="77777777" w:rsidR="0007307B" w:rsidRPr="00B067D9" w:rsidRDefault="0007307B" w:rsidP="0007307B">
      <w:r w:rsidRPr="00B067D9">
        <w:t>Test</w:t>
      </w:r>
    </w:p>
    <w:p w14:paraId="686A39AC" w14:textId="77777777" w:rsidR="0007307B" w:rsidRPr="00B067D9" w:rsidRDefault="0007307B" w:rsidP="0007307B">
      <w:r w:rsidRPr="00B067D9">
        <w:t>Test</w:t>
      </w:r>
    </w:p>
    <w:p w14:paraId="4E337923" w14:textId="77777777" w:rsidR="0007307B" w:rsidRPr="00B067D9" w:rsidRDefault="0007307B" w:rsidP="0007307B">
      <w:r w:rsidRPr="00B067D9">
        <w:t>Test</w:t>
      </w:r>
    </w:p>
    <w:p w14:paraId="27BB2502" w14:textId="77777777" w:rsidR="0007307B" w:rsidRPr="00B067D9" w:rsidRDefault="0007307B" w:rsidP="0007307B">
      <w:r w:rsidRPr="00B067D9">
        <w:t>Test</w:t>
      </w:r>
    </w:p>
    <w:p w14:paraId="518789C7" w14:textId="77777777" w:rsidR="0007307B" w:rsidRPr="00B067D9" w:rsidRDefault="0007307B" w:rsidP="0007307B"/>
    <w:p w14:paraId="57BD7F24" w14:textId="77777777" w:rsidR="0007307B" w:rsidRPr="00B067D9" w:rsidRDefault="0007307B" w:rsidP="0007307B">
      <w:r w:rsidRPr="00B067D9">
        <w:t>Test</w:t>
      </w:r>
    </w:p>
    <w:p w14:paraId="1BC37ED8" w14:textId="77777777" w:rsidR="0007307B" w:rsidRPr="00B067D9" w:rsidRDefault="0007307B" w:rsidP="0007307B">
      <w:r w:rsidRPr="00B067D9">
        <w:t>Test</w:t>
      </w:r>
    </w:p>
    <w:p w14:paraId="35E5D420" w14:textId="77777777" w:rsidR="0007307B" w:rsidRPr="00B067D9" w:rsidRDefault="0007307B" w:rsidP="0007307B">
      <w:r w:rsidRPr="00B067D9">
        <w:t>Test</w:t>
      </w:r>
    </w:p>
    <w:p w14:paraId="4D07972E" w14:textId="77777777" w:rsidR="0007307B" w:rsidRPr="00B067D9" w:rsidRDefault="0007307B" w:rsidP="0007307B">
      <w:r w:rsidRPr="00B067D9">
        <w:t>Test</w:t>
      </w:r>
    </w:p>
    <w:p w14:paraId="373FAB75" w14:textId="77777777" w:rsidR="0007307B" w:rsidRPr="00B067D9" w:rsidRDefault="0007307B" w:rsidP="0007307B">
      <w:r w:rsidRPr="00B067D9">
        <w:t>Test</w:t>
      </w:r>
    </w:p>
    <w:p w14:paraId="20A188FD" w14:textId="77777777" w:rsidR="0007307B" w:rsidRPr="00B067D9" w:rsidRDefault="0007307B" w:rsidP="0007307B">
      <w:r w:rsidRPr="00B067D9">
        <w:t>Test</w:t>
      </w:r>
    </w:p>
    <w:p w14:paraId="70111172" w14:textId="77777777" w:rsidR="0007307B" w:rsidRPr="00B067D9" w:rsidRDefault="0007307B" w:rsidP="0007307B">
      <w:r w:rsidRPr="00B067D9">
        <w:t>Test</w:t>
      </w:r>
    </w:p>
    <w:p w14:paraId="59D743D0" w14:textId="77777777" w:rsidR="0007307B" w:rsidRPr="00B067D9" w:rsidRDefault="0007307B" w:rsidP="0007307B">
      <w:r w:rsidRPr="00B067D9">
        <w:t>Test</w:t>
      </w:r>
    </w:p>
    <w:p w14:paraId="32517714" w14:textId="77777777" w:rsidR="0007307B" w:rsidRPr="00B067D9" w:rsidRDefault="0007307B" w:rsidP="0007307B">
      <w:r w:rsidRPr="00B067D9">
        <w:t>Test</w:t>
      </w:r>
    </w:p>
    <w:p w14:paraId="7A51FF0C" w14:textId="77777777" w:rsidR="0007307B" w:rsidRPr="00B067D9" w:rsidRDefault="0007307B" w:rsidP="0007307B">
      <w:r w:rsidRPr="00B067D9">
        <w:lastRenderedPageBreak/>
        <w:t>Test</w:t>
      </w:r>
    </w:p>
    <w:p w14:paraId="36B265D2" w14:textId="77777777" w:rsidR="0007307B" w:rsidRPr="00B067D9" w:rsidRDefault="0007307B" w:rsidP="0007307B">
      <w:r w:rsidRPr="00B067D9">
        <w:t xml:space="preserve">Test  </w:t>
      </w:r>
      <w:proofErr w:type="spellStart"/>
      <w:r w:rsidRPr="00B067D9">
        <w:t>Test</w:t>
      </w:r>
      <w:proofErr w:type="spellEnd"/>
    </w:p>
    <w:p w14:paraId="74F909DE" w14:textId="77777777" w:rsidR="0007307B" w:rsidRPr="00B067D9" w:rsidRDefault="0007307B" w:rsidP="0007307B">
      <w:r w:rsidRPr="00B067D9">
        <w:t>Test</w:t>
      </w:r>
    </w:p>
    <w:p w14:paraId="10FC8F06" w14:textId="77777777" w:rsidR="0007307B" w:rsidRPr="00B067D9" w:rsidRDefault="0007307B" w:rsidP="0007307B">
      <w:r w:rsidRPr="00B067D9">
        <w:t>Test</w:t>
      </w:r>
    </w:p>
    <w:p w14:paraId="440798F2" w14:textId="77777777" w:rsidR="0007307B" w:rsidRPr="00B067D9" w:rsidRDefault="0007307B" w:rsidP="0007307B">
      <w:r w:rsidRPr="00B067D9">
        <w:t>Test</w:t>
      </w:r>
    </w:p>
    <w:p w14:paraId="7283457E" w14:textId="77777777" w:rsidR="0007307B" w:rsidRPr="00B067D9" w:rsidRDefault="0007307B" w:rsidP="0007307B">
      <w:r w:rsidRPr="00B067D9">
        <w:t>Test</w:t>
      </w:r>
    </w:p>
    <w:p w14:paraId="310DDADA" w14:textId="77777777" w:rsidR="0007307B" w:rsidRPr="00B067D9" w:rsidRDefault="0007307B" w:rsidP="0007307B">
      <w:r w:rsidRPr="00B067D9">
        <w:t>Test</w:t>
      </w:r>
    </w:p>
    <w:p w14:paraId="7B919C35" w14:textId="77777777" w:rsidR="0007307B" w:rsidRPr="00B067D9" w:rsidRDefault="0007307B" w:rsidP="0007307B">
      <w:r w:rsidRPr="00B067D9">
        <w:t>Test</w:t>
      </w:r>
    </w:p>
    <w:p w14:paraId="1C22943E" w14:textId="77777777" w:rsidR="0007307B" w:rsidRPr="00B067D9" w:rsidRDefault="0007307B" w:rsidP="0007307B">
      <w:r w:rsidRPr="00B067D9">
        <w:t>Test</w:t>
      </w:r>
    </w:p>
    <w:p w14:paraId="759DD314" w14:textId="77777777" w:rsidR="0007307B" w:rsidRPr="00B067D9" w:rsidRDefault="0007307B" w:rsidP="0007307B">
      <w:r w:rsidRPr="00B067D9">
        <w:t>Test</w:t>
      </w:r>
    </w:p>
    <w:p w14:paraId="42B7AE30" w14:textId="77777777" w:rsidR="0007307B" w:rsidRPr="00B067D9" w:rsidRDefault="0007307B" w:rsidP="0007307B">
      <w:r w:rsidRPr="00B067D9">
        <w:t>Test</w:t>
      </w:r>
    </w:p>
    <w:p w14:paraId="1BA22E19" w14:textId="6853DB0C" w:rsidR="0007307B" w:rsidRDefault="0007307B" w:rsidP="0007307B">
      <w:r w:rsidRPr="00B067D9">
        <w:t>Test</w:t>
      </w:r>
    </w:p>
    <w:p w14:paraId="07AB7371" w14:textId="77777777" w:rsidR="003577C3" w:rsidRDefault="003577C3" w:rsidP="003577C3">
      <w:r>
        <w:t>Qualcomm Confidential &amp; Proprietary</w:t>
      </w:r>
    </w:p>
    <w:p w14:paraId="57787524" w14:textId="77777777" w:rsidR="003577C3" w:rsidRDefault="003577C3" w:rsidP="003577C3">
      <w:r>
        <w:t>Qualcomm Confidential and Proprietary</w:t>
      </w:r>
    </w:p>
    <w:p w14:paraId="740758B6" w14:textId="4332BDAB" w:rsidR="003577C3" w:rsidRPr="00B067D9" w:rsidRDefault="003577C3" w:rsidP="003577C3">
      <w:r>
        <w:t>Qualcomm Internal</w:t>
      </w:r>
      <w:bookmarkStart w:id="0" w:name="_GoBack"/>
      <w:bookmarkEnd w:id="0"/>
    </w:p>
    <w:p w14:paraId="37CF3393" w14:textId="77777777" w:rsidR="0007307B" w:rsidRPr="00B067D9" w:rsidRDefault="0007307B" w:rsidP="0007307B">
      <w:r w:rsidRPr="00B067D9">
        <w:t>Test</w:t>
      </w:r>
    </w:p>
    <w:p w14:paraId="22FA549D" w14:textId="77777777" w:rsidR="0007307B" w:rsidRPr="00B067D9" w:rsidRDefault="0007307B" w:rsidP="0007307B">
      <w:r w:rsidRPr="00B067D9">
        <w:t>Test</w:t>
      </w:r>
    </w:p>
    <w:p w14:paraId="788CC613" w14:textId="77777777" w:rsidR="0007307B" w:rsidRPr="00B067D9" w:rsidRDefault="0007307B" w:rsidP="0007307B">
      <w:r w:rsidRPr="00B067D9">
        <w:t>Test</w:t>
      </w:r>
    </w:p>
    <w:p w14:paraId="4B97CC33" w14:textId="77777777" w:rsidR="0007307B" w:rsidRPr="00B067D9" w:rsidRDefault="0007307B" w:rsidP="0007307B">
      <w:r w:rsidRPr="00B067D9">
        <w:t>Test</w:t>
      </w:r>
    </w:p>
    <w:p w14:paraId="19819FC4" w14:textId="77777777" w:rsidR="0007307B" w:rsidRPr="00B067D9" w:rsidRDefault="0007307B" w:rsidP="0007307B">
      <w:r w:rsidRPr="00B067D9">
        <w:t>Test</w:t>
      </w:r>
    </w:p>
    <w:p w14:paraId="1CDAD083" w14:textId="77777777" w:rsidR="0007307B" w:rsidRPr="00B067D9" w:rsidRDefault="0007307B" w:rsidP="0007307B">
      <w:r w:rsidRPr="00B067D9">
        <w:t>Test</w:t>
      </w:r>
    </w:p>
    <w:p w14:paraId="117DEECF" w14:textId="77777777" w:rsidR="0007307B" w:rsidRPr="00B067D9" w:rsidRDefault="0007307B" w:rsidP="0007307B">
      <w:r w:rsidRPr="00B067D9">
        <w:t>Test</w:t>
      </w:r>
    </w:p>
    <w:p w14:paraId="273F3E09" w14:textId="66F69FDD" w:rsidR="0007307B" w:rsidRPr="0098294B" w:rsidRDefault="00B067D9" w:rsidP="0007307B">
      <w:pPr>
        <w:rPr>
          <w:vanish/>
          <w:color w:val="FFFFFF" w:themeColor="background1"/>
        </w:rPr>
      </w:pPr>
      <w:r w:rsidRPr="0098294B">
        <w:rPr>
          <w:vanish/>
          <w:color w:val="FFFFFF" w:themeColor="background1"/>
        </w:rPr>
        <w:t xml:space="preserve">Testing </w:t>
      </w:r>
      <w:r w:rsidR="0007307B" w:rsidRPr="0098294B">
        <w:rPr>
          <w:vanish/>
          <w:color w:val="FFFFFF" w:themeColor="background1"/>
        </w:rPr>
        <w:t>Confidential document</w:t>
      </w:r>
    </w:p>
    <w:p w14:paraId="403BBA02" w14:textId="77777777" w:rsidR="0007307B" w:rsidRPr="00B067D9" w:rsidRDefault="0007307B" w:rsidP="0007307B">
      <w:r w:rsidRPr="00B067D9">
        <w:t>Test</w:t>
      </w:r>
    </w:p>
    <w:p w14:paraId="4E5BB74B" w14:textId="77777777" w:rsidR="0007307B" w:rsidRPr="00B067D9" w:rsidRDefault="0007307B" w:rsidP="0007307B">
      <w:r w:rsidRPr="00B067D9">
        <w:t>Test</w:t>
      </w:r>
    </w:p>
    <w:p w14:paraId="2F93868C" w14:textId="77777777" w:rsidR="0007307B" w:rsidRPr="00B067D9" w:rsidRDefault="0007307B" w:rsidP="0007307B">
      <w:r w:rsidRPr="00B067D9">
        <w:t>Test</w:t>
      </w:r>
    </w:p>
    <w:p w14:paraId="499D7B94" w14:textId="77777777" w:rsidR="0007307B" w:rsidRPr="00B067D9" w:rsidRDefault="0007307B" w:rsidP="0007307B">
      <w:r w:rsidRPr="00B067D9">
        <w:t>Test</w:t>
      </w:r>
    </w:p>
    <w:p w14:paraId="399ACAFC" w14:textId="77777777" w:rsidR="0007307B" w:rsidRPr="00B067D9" w:rsidRDefault="0007307B" w:rsidP="0007307B">
      <w:r w:rsidRPr="00B067D9">
        <w:t>Test</w:t>
      </w:r>
    </w:p>
    <w:p w14:paraId="026A06CF" w14:textId="77777777" w:rsidR="0007307B" w:rsidRPr="00B067D9" w:rsidRDefault="0007307B" w:rsidP="0007307B">
      <w:r w:rsidRPr="00B067D9">
        <w:t>Test</w:t>
      </w:r>
    </w:p>
    <w:p w14:paraId="3893DDD6" w14:textId="77777777" w:rsidR="0007307B" w:rsidRPr="00B067D9" w:rsidRDefault="0007307B" w:rsidP="0007307B">
      <w:r w:rsidRPr="00B067D9">
        <w:t>Test</w:t>
      </w:r>
    </w:p>
    <w:p w14:paraId="1BB21BC9" w14:textId="77777777" w:rsidR="0007307B" w:rsidRPr="00B067D9" w:rsidRDefault="0007307B" w:rsidP="0007307B">
      <w:r w:rsidRPr="00B067D9">
        <w:lastRenderedPageBreak/>
        <w:t>Test</w:t>
      </w:r>
    </w:p>
    <w:p w14:paraId="1AE0AB9D" w14:textId="77777777" w:rsidR="0007307B" w:rsidRPr="00B067D9" w:rsidRDefault="0007307B" w:rsidP="0007307B">
      <w:r w:rsidRPr="00B067D9">
        <w:t>Test</w:t>
      </w:r>
    </w:p>
    <w:p w14:paraId="3824655A" w14:textId="77777777" w:rsidR="0007307B" w:rsidRPr="00B067D9" w:rsidRDefault="0007307B" w:rsidP="0007307B">
      <w:r w:rsidRPr="00B067D9">
        <w:t>Test</w:t>
      </w:r>
    </w:p>
    <w:p w14:paraId="56DAEEAD" w14:textId="77777777" w:rsidR="0007307B" w:rsidRPr="00B067D9" w:rsidRDefault="0007307B" w:rsidP="0007307B"/>
    <w:p w14:paraId="280353C4" w14:textId="77777777" w:rsidR="0007307B" w:rsidRPr="00B067D9" w:rsidRDefault="0007307B" w:rsidP="0007307B">
      <w:r w:rsidRPr="00B067D9">
        <w:t>Test</w:t>
      </w:r>
    </w:p>
    <w:p w14:paraId="22B155C7" w14:textId="77777777" w:rsidR="0007307B" w:rsidRPr="00B067D9" w:rsidRDefault="0007307B" w:rsidP="0007307B">
      <w:r w:rsidRPr="00B067D9">
        <w:t>Test</w:t>
      </w:r>
    </w:p>
    <w:p w14:paraId="08348964" w14:textId="77777777" w:rsidR="0007307B" w:rsidRPr="00B067D9" w:rsidRDefault="0007307B" w:rsidP="0007307B">
      <w:r w:rsidRPr="00B067D9">
        <w:t>Test</w:t>
      </w:r>
    </w:p>
    <w:p w14:paraId="6287697D" w14:textId="77777777" w:rsidR="0007307B" w:rsidRPr="00B067D9" w:rsidRDefault="0007307B" w:rsidP="0007307B">
      <w:r w:rsidRPr="00B067D9">
        <w:t>Test</w:t>
      </w:r>
    </w:p>
    <w:p w14:paraId="7FE6C808" w14:textId="77777777" w:rsidR="0007307B" w:rsidRPr="00B067D9" w:rsidRDefault="0007307B" w:rsidP="0007307B">
      <w:r w:rsidRPr="00B067D9">
        <w:t>Test</w:t>
      </w:r>
    </w:p>
    <w:p w14:paraId="5394E320" w14:textId="77777777" w:rsidR="0007307B" w:rsidRPr="00B067D9" w:rsidRDefault="0007307B" w:rsidP="0007307B">
      <w:r w:rsidRPr="00B067D9">
        <w:t>Test</w:t>
      </w:r>
    </w:p>
    <w:p w14:paraId="11DA2529" w14:textId="77777777" w:rsidR="0007307B" w:rsidRPr="00B067D9" w:rsidRDefault="0007307B" w:rsidP="0007307B">
      <w:r w:rsidRPr="00B067D9">
        <w:t>Test</w:t>
      </w:r>
    </w:p>
    <w:p w14:paraId="78D043E6" w14:textId="77777777" w:rsidR="0007307B" w:rsidRPr="00B067D9" w:rsidRDefault="0007307B" w:rsidP="0007307B">
      <w:r w:rsidRPr="00B067D9">
        <w:t>Test</w:t>
      </w:r>
    </w:p>
    <w:p w14:paraId="68C9BC9F" w14:textId="77777777" w:rsidR="0007307B" w:rsidRPr="00B067D9" w:rsidRDefault="0007307B" w:rsidP="0007307B">
      <w:r w:rsidRPr="00B067D9">
        <w:t>Test</w:t>
      </w:r>
    </w:p>
    <w:p w14:paraId="1E561986" w14:textId="77777777" w:rsidR="0007307B" w:rsidRPr="00B067D9" w:rsidRDefault="0007307B" w:rsidP="0007307B">
      <w:r w:rsidRPr="00B067D9">
        <w:t>Test</w:t>
      </w:r>
    </w:p>
    <w:p w14:paraId="681DE386" w14:textId="77777777" w:rsidR="0007307B" w:rsidRPr="00B067D9" w:rsidRDefault="0007307B" w:rsidP="0007307B">
      <w:r w:rsidRPr="00B067D9">
        <w:t>Test</w:t>
      </w:r>
    </w:p>
    <w:p w14:paraId="5DAE6E35" w14:textId="77777777" w:rsidR="0007307B" w:rsidRPr="00B067D9" w:rsidRDefault="0007307B" w:rsidP="0007307B">
      <w:r w:rsidRPr="00B067D9">
        <w:t>Test</w:t>
      </w:r>
    </w:p>
    <w:p w14:paraId="07C6E1FD" w14:textId="77777777" w:rsidR="0007307B" w:rsidRPr="00B067D9" w:rsidRDefault="0007307B" w:rsidP="0007307B">
      <w:r w:rsidRPr="00B067D9">
        <w:t>Test</w:t>
      </w:r>
    </w:p>
    <w:p w14:paraId="73D86E9D" w14:textId="77777777" w:rsidR="0007307B" w:rsidRPr="00B067D9" w:rsidRDefault="0007307B" w:rsidP="0007307B">
      <w:r w:rsidRPr="00B067D9">
        <w:t>Test</w:t>
      </w:r>
    </w:p>
    <w:p w14:paraId="511876B8" w14:textId="77777777" w:rsidR="0007307B" w:rsidRPr="00B067D9" w:rsidRDefault="0007307B" w:rsidP="0007307B">
      <w:r w:rsidRPr="00B067D9">
        <w:t>Test</w:t>
      </w:r>
    </w:p>
    <w:p w14:paraId="328F4A16" w14:textId="77777777" w:rsidR="0007307B" w:rsidRPr="00B067D9" w:rsidRDefault="0007307B" w:rsidP="0007307B">
      <w:r w:rsidRPr="00B067D9">
        <w:t>Test</w:t>
      </w:r>
    </w:p>
    <w:p w14:paraId="3E19EE48" w14:textId="77777777" w:rsidR="0007307B" w:rsidRPr="00B067D9" w:rsidRDefault="0007307B" w:rsidP="0007307B">
      <w:r w:rsidRPr="00B067D9">
        <w:t>Test</w:t>
      </w:r>
    </w:p>
    <w:p w14:paraId="4C38D327" w14:textId="1D9E2415" w:rsidR="0007307B" w:rsidRPr="00B067D9" w:rsidRDefault="0007307B" w:rsidP="0007307B"/>
    <w:p w14:paraId="3B096D8A" w14:textId="77777777" w:rsidR="0007307B" w:rsidRPr="00B067D9" w:rsidRDefault="0007307B" w:rsidP="0007307B">
      <w:r w:rsidRPr="00B067D9">
        <w:t>Test</w:t>
      </w:r>
    </w:p>
    <w:p w14:paraId="73BC0FF6" w14:textId="77777777" w:rsidR="0007307B" w:rsidRPr="00B067D9" w:rsidRDefault="0007307B" w:rsidP="0007307B">
      <w:r w:rsidRPr="00B067D9">
        <w:t>Test</w:t>
      </w:r>
    </w:p>
    <w:p w14:paraId="10BD3F7D" w14:textId="77777777" w:rsidR="0007307B" w:rsidRPr="00B067D9" w:rsidRDefault="0007307B" w:rsidP="0007307B">
      <w:r w:rsidRPr="00B067D9">
        <w:t>Test</w:t>
      </w:r>
    </w:p>
    <w:p w14:paraId="47396046" w14:textId="77777777" w:rsidR="0007307B" w:rsidRPr="00B067D9" w:rsidRDefault="0007307B" w:rsidP="0007307B">
      <w:r w:rsidRPr="00B067D9">
        <w:t>Test</w:t>
      </w:r>
    </w:p>
    <w:p w14:paraId="7F2F2A4D" w14:textId="77777777" w:rsidR="0007307B" w:rsidRPr="00B067D9" w:rsidRDefault="0007307B" w:rsidP="0007307B">
      <w:r w:rsidRPr="00B067D9">
        <w:t>Test</w:t>
      </w:r>
    </w:p>
    <w:p w14:paraId="4F76DA1C" w14:textId="77777777" w:rsidR="0007307B" w:rsidRPr="00B067D9" w:rsidRDefault="0007307B" w:rsidP="0007307B">
      <w:r w:rsidRPr="00B067D9">
        <w:t>Test</w:t>
      </w:r>
    </w:p>
    <w:p w14:paraId="1D9A540B" w14:textId="77777777" w:rsidR="0007307B" w:rsidRPr="00B067D9" w:rsidRDefault="0007307B" w:rsidP="0007307B">
      <w:r w:rsidRPr="00B067D9">
        <w:t>Test</w:t>
      </w:r>
    </w:p>
    <w:p w14:paraId="4496E4BD" w14:textId="77777777" w:rsidR="0007307B" w:rsidRPr="00B067D9" w:rsidRDefault="0007307B" w:rsidP="0007307B">
      <w:r w:rsidRPr="00B067D9">
        <w:lastRenderedPageBreak/>
        <w:t>Test</w:t>
      </w:r>
    </w:p>
    <w:p w14:paraId="6BD21015" w14:textId="77777777" w:rsidR="0007307B" w:rsidRPr="00B067D9" w:rsidRDefault="0007307B" w:rsidP="0007307B">
      <w:r w:rsidRPr="00B067D9">
        <w:t>Test</w:t>
      </w:r>
    </w:p>
    <w:p w14:paraId="74BFE545" w14:textId="77777777" w:rsidR="0007307B" w:rsidRPr="00B067D9" w:rsidRDefault="0007307B" w:rsidP="0007307B">
      <w:r w:rsidRPr="00B067D9">
        <w:t>Test</w:t>
      </w:r>
    </w:p>
    <w:p w14:paraId="00CB7AC9" w14:textId="77777777" w:rsidR="0007307B" w:rsidRPr="00B067D9" w:rsidRDefault="0007307B" w:rsidP="0007307B">
      <w:r w:rsidRPr="00B067D9">
        <w:t>Test</w:t>
      </w:r>
    </w:p>
    <w:p w14:paraId="19322818" w14:textId="77777777" w:rsidR="0007307B" w:rsidRPr="00B067D9" w:rsidRDefault="0007307B" w:rsidP="0007307B">
      <w:r w:rsidRPr="00B067D9">
        <w:t>Test</w:t>
      </w:r>
    </w:p>
    <w:p w14:paraId="3438E79A" w14:textId="77777777" w:rsidR="0007307B" w:rsidRPr="00B067D9" w:rsidRDefault="0007307B" w:rsidP="0007307B">
      <w:r w:rsidRPr="00B067D9">
        <w:t>Test</w:t>
      </w:r>
    </w:p>
    <w:p w14:paraId="0619DDD9" w14:textId="77777777" w:rsidR="0007307B" w:rsidRPr="00B067D9" w:rsidRDefault="0007307B" w:rsidP="0007307B">
      <w:r w:rsidRPr="00B067D9">
        <w:t>Test</w:t>
      </w:r>
    </w:p>
    <w:p w14:paraId="29606FF7" w14:textId="77777777" w:rsidR="0007307B" w:rsidRPr="00B067D9" w:rsidRDefault="0007307B" w:rsidP="0007307B">
      <w:r w:rsidRPr="00B067D9">
        <w:t>Test</w:t>
      </w:r>
    </w:p>
    <w:p w14:paraId="73B4134F" w14:textId="77777777" w:rsidR="0007307B" w:rsidRPr="00B067D9" w:rsidRDefault="0007307B" w:rsidP="0007307B">
      <w:r w:rsidRPr="00B067D9">
        <w:t>Test</w:t>
      </w:r>
    </w:p>
    <w:p w14:paraId="5E55A536" w14:textId="77777777" w:rsidR="0007307B" w:rsidRPr="00B067D9" w:rsidRDefault="0007307B" w:rsidP="0007307B">
      <w:r w:rsidRPr="00B067D9">
        <w:t>Test</w:t>
      </w:r>
    </w:p>
    <w:p w14:paraId="16AFF33E" w14:textId="77777777" w:rsidR="0007307B" w:rsidRPr="00B067D9" w:rsidRDefault="0007307B" w:rsidP="0007307B">
      <w:r w:rsidRPr="00B067D9">
        <w:t>Test</w:t>
      </w:r>
    </w:p>
    <w:p w14:paraId="77135734" w14:textId="77777777" w:rsidR="0007307B" w:rsidRPr="00B067D9" w:rsidRDefault="0007307B" w:rsidP="0007307B">
      <w:r w:rsidRPr="00B067D9">
        <w:t>Test</w:t>
      </w:r>
    </w:p>
    <w:p w14:paraId="3C05633F" w14:textId="77777777" w:rsidR="0007307B" w:rsidRPr="00B067D9" w:rsidRDefault="0007307B" w:rsidP="0007307B">
      <w:r w:rsidRPr="00B067D9">
        <w:t>Test</w:t>
      </w:r>
    </w:p>
    <w:p w14:paraId="35BD3D61" w14:textId="77777777" w:rsidR="0007307B" w:rsidRPr="00B067D9" w:rsidRDefault="0007307B" w:rsidP="0007307B">
      <w:r w:rsidRPr="00B067D9">
        <w:t>Test</w:t>
      </w:r>
    </w:p>
    <w:p w14:paraId="37E895BE" w14:textId="77777777" w:rsidR="0007307B" w:rsidRPr="00B067D9" w:rsidRDefault="0007307B" w:rsidP="0007307B">
      <w:r w:rsidRPr="00B067D9">
        <w:t>Test</w:t>
      </w:r>
    </w:p>
    <w:p w14:paraId="70C57C40" w14:textId="77777777" w:rsidR="0007307B" w:rsidRPr="00B067D9" w:rsidRDefault="0007307B" w:rsidP="0007307B">
      <w:r w:rsidRPr="00B067D9">
        <w:t>Test</w:t>
      </w:r>
    </w:p>
    <w:p w14:paraId="633CA878" w14:textId="77777777" w:rsidR="0007307B" w:rsidRPr="00B067D9" w:rsidRDefault="0007307B" w:rsidP="0007307B">
      <w:r w:rsidRPr="00B067D9">
        <w:t>Test</w:t>
      </w:r>
    </w:p>
    <w:p w14:paraId="2918024D" w14:textId="77777777" w:rsidR="0007307B" w:rsidRPr="00B067D9" w:rsidRDefault="0007307B" w:rsidP="0007307B">
      <w:r w:rsidRPr="00B067D9">
        <w:t>Test</w:t>
      </w:r>
    </w:p>
    <w:p w14:paraId="191CFD5F" w14:textId="77777777" w:rsidR="0007307B" w:rsidRPr="00B067D9" w:rsidRDefault="0007307B" w:rsidP="0007307B">
      <w:r w:rsidRPr="00B067D9">
        <w:t>Test</w:t>
      </w:r>
    </w:p>
    <w:p w14:paraId="0830DE3C" w14:textId="77777777" w:rsidR="0007307B" w:rsidRPr="00B067D9" w:rsidRDefault="0007307B" w:rsidP="0007307B">
      <w:r w:rsidRPr="00B067D9">
        <w:t>Test</w:t>
      </w:r>
    </w:p>
    <w:p w14:paraId="55CA6A87" w14:textId="77777777" w:rsidR="0007307B" w:rsidRPr="00B067D9" w:rsidRDefault="0007307B" w:rsidP="0007307B">
      <w:r w:rsidRPr="00B067D9">
        <w:t>Test</w:t>
      </w:r>
    </w:p>
    <w:p w14:paraId="5165A8DD" w14:textId="77777777" w:rsidR="0007307B" w:rsidRPr="00B067D9" w:rsidRDefault="0007307B" w:rsidP="0007307B">
      <w:r w:rsidRPr="00B067D9">
        <w:t>Test</w:t>
      </w:r>
    </w:p>
    <w:p w14:paraId="337D009C" w14:textId="305F1F19" w:rsidR="0007307B" w:rsidRPr="00B067D9" w:rsidRDefault="0007307B" w:rsidP="0007307B"/>
    <w:sectPr w:rsidR="0007307B" w:rsidRPr="00B067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gcCQ0tDI0tTExMLIyUdpeDU4uLM/DyQAqNaADqgtyksAAAA"/>
  </w:docVars>
  <w:rsids>
    <w:rsidRoot w:val="0036724B"/>
    <w:rsid w:val="0007307B"/>
    <w:rsid w:val="00142E37"/>
    <w:rsid w:val="001740E1"/>
    <w:rsid w:val="003577C3"/>
    <w:rsid w:val="0036724B"/>
    <w:rsid w:val="0098294B"/>
    <w:rsid w:val="00B067D9"/>
    <w:rsid w:val="00D95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85B30"/>
  <w15:chartTrackingRefBased/>
  <w15:docId w15:val="{DFA89ACB-514C-4F2F-954A-758BDDD4B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42E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E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9A6C072E6F624C950EBE39D09B4668" ma:contentTypeVersion="12" ma:contentTypeDescription="Create a new document." ma:contentTypeScope="" ma:versionID="d5ef4ec83d35c6dd38692fa71785d3a3">
  <xsd:schema xmlns:xsd="http://www.w3.org/2001/XMLSchema" xmlns:xs="http://www.w3.org/2001/XMLSchema" xmlns:p="http://schemas.microsoft.com/office/2006/metadata/properties" xmlns:ns3="c55f58d6-8aa7-417d-84e9-f1df796570ea" xmlns:ns4="f5f38cc8-6464-4ce9-8fd4-caf6c6a86659" targetNamespace="http://schemas.microsoft.com/office/2006/metadata/properties" ma:root="true" ma:fieldsID="e9c866e98ccd5903bd7c1c27eb9b8103" ns3:_="" ns4:_="">
    <xsd:import namespace="c55f58d6-8aa7-417d-84e9-f1df796570ea"/>
    <xsd:import namespace="f5f38cc8-6464-4ce9-8fd4-caf6c6a866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5f58d6-8aa7-417d-84e9-f1df796570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f38cc8-6464-4ce9-8fd4-caf6c6a8665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490DFC-142C-47B5-B4E4-806938E9A373}">
  <ds:schemaRefs>
    <ds:schemaRef ds:uri="http://purl.org/dc/terms/"/>
    <ds:schemaRef ds:uri="http://schemas.microsoft.com/office/2006/documentManagement/types"/>
    <ds:schemaRef ds:uri="f5f38cc8-6464-4ce9-8fd4-caf6c6a86659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c55f58d6-8aa7-417d-84e9-f1df796570ea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EE8379B-D688-4A79-8372-2C0B395F3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5f58d6-8aa7-417d-84e9-f1df796570ea"/>
    <ds:schemaRef ds:uri="f5f38cc8-6464-4ce9-8fd4-caf6c6a86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0A67B6-224E-4628-8C21-C01C297D6A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eet Singh</dc:creator>
  <cp:keywords/>
  <dc:description/>
  <cp:lastModifiedBy>Arjun Kothapalli</cp:lastModifiedBy>
  <cp:revision>4</cp:revision>
  <cp:lastPrinted>2020-04-01T02:25:00Z</cp:lastPrinted>
  <dcterms:created xsi:type="dcterms:W3CDTF">2020-03-04T06:33:00Z</dcterms:created>
  <dcterms:modified xsi:type="dcterms:W3CDTF">2020-05-19T04:44:00Z</dcterms:modified>
  <cp:category>Qualcomm Confidential and Proprietary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9A6C072E6F624C950EBE39D09B4668</vt:lpwstr>
  </property>
</Properties>
</file>